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7669" w:rsidRPr="00DA3C62" w:rsidRDefault="00567669" w:rsidP="00AA495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BİRİNCİ BÖLÜM</w:t>
      </w:r>
      <w:bookmarkStart w:id="0" w:name="_GoBack"/>
      <w:bookmarkEnd w:id="0"/>
    </w:p>
    <w:p w:rsidR="00567669" w:rsidRPr="00DA3C62" w:rsidRDefault="00567669" w:rsidP="00AA495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Başlangıç Hükümleri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Amaç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1 –</w:t>
      </w:r>
      <w:r w:rsidRPr="00DA3C62">
        <w:rPr>
          <w:rFonts w:ascii="Times New Roman" w:hAnsi="Times New Roman"/>
          <w:sz w:val="24"/>
        </w:rPr>
        <w:t xml:space="preserve"> (1) Bu Politikanın amacı, Batman Üniversitesi kütüphanelerine yapılacak yayın ve materyal bağışlarının kabul, değerlendirme, koleksiyona katılım ve yönetim esaslarını belirlemekti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Kapsam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2 –</w:t>
      </w:r>
      <w:r w:rsidRPr="00DA3C62">
        <w:rPr>
          <w:rFonts w:ascii="Times New Roman" w:hAnsi="Times New Roman"/>
          <w:sz w:val="24"/>
        </w:rPr>
        <w:t xml:space="preserve"> (1) Bu Politika, Batman Üniversitesi kütüphanelerine gerçek veya tüzel kişiler tarafından yapılacak her türlü basılı ve elektronik bilgi kaynağı bağışını kapsa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Dayanak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3 –</w:t>
      </w:r>
      <w:r w:rsidRPr="00DA3C62">
        <w:rPr>
          <w:rFonts w:ascii="Times New Roman" w:hAnsi="Times New Roman"/>
          <w:sz w:val="24"/>
        </w:rPr>
        <w:t xml:space="preserve"> (1) Bu Politika, </w:t>
      </w:r>
      <w:r w:rsidRPr="00A07CCE">
        <w:rPr>
          <w:rFonts w:ascii="Times New Roman" w:hAnsi="Times New Roman"/>
          <w:sz w:val="24"/>
        </w:rPr>
        <w:t>2547 sayılı Yükseköğretim Kanunu; 5018 sayılı Kamu Mali Yönetimi ve Kontrol Kanunu; Taşınır Mal Yönetmeliği; Batman Üniversitesi Kütüphane Hizmetleri Yönergesi; Koleksiyon Geliştirme ve Yönetimi Politikası</w:t>
      </w:r>
      <w:r>
        <w:rPr>
          <w:rFonts w:ascii="Times New Roman" w:hAnsi="Times New Roman"/>
          <w:sz w:val="24"/>
        </w:rPr>
        <w:t xml:space="preserve">na </w:t>
      </w:r>
      <w:r w:rsidRPr="00DA3C62">
        <w:rPr>
          <w:rFonts w:ascii="Times New Roman" w:hAnsi="Times New Roman"/>
          <w:sz w:val="24"/>
        </w:rPr>
        <w:t>dayanılarak hazırlanmıştı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Tanımlar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4 –</w:t>
      </w:r>
      <w:r w:rsidRPr="00DA3C62">
        <w:rPr>
          <w:rFonts w:ascii="Times New Roman" w:hAnsi="Times New Roman"/>
          <w:sz w:val="24"/>
        </w:rPr>
        <w:t xml:space="preserve"> (1) Bu Politikada geçen terimlerden: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a) Bağış: Gerçek veya tüzel kişiler tarafından kütüphane koleksiyonuna katılmak üzere karşılıksız olarak verilen bilgi kaynaklarını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b) Koleksiyon Politikası: Kütüphane koleksiyonunun geliştirilmesinde izlenen ilke ve esasları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c) Duble Kontrolü: Koleksiyonda aynı eserin mevcut olup olmadığının incelenmesini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ç) Ayıklama: Fiziksel durumu, güncelliği veya gereksinime uygunluğu nedeniyle koleksiyona katılmayan eserlerin ayrılmasını,</w:t>
      </w:r>
      <w:r>
        <w:rPr>
          <w:rFonts w:ascii="Times New Roman" w:hAnsi="Times New Roman"/>
          <w:sz w:val="24"/>
        </w:rPr>
        <w:t xml:space="preserve"> </w:t>
      </w:r>
      <w:r w:rsidRPr="00DA3C62">
        <w:rPr>
          <w:rFonts w:ascii="Times New Roman" w:hAnsi="Times New Roman"/>
          <w:sz w:val="24"/>
        </w:rPr>
        <w:t>ifade eder.</w:t>
      </w:r>
    </w:p>
    <w:p w:rsidR="00567669" w:rsidRPr="00DA3C62" w:rsidRDefault="00567669" w:rsidP="00AA495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İKİNCİ BÖLÜM</w:t>
      </w:r>
    </w:p>
    <w:p w:rsidR="00567669" w:rsidRDefault="00567669" w:rsidP="00AA495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Esas Hükümler</w:t>
      </w:r>
    </w:p>
    <w:p w:rsidR="00567669" w:rsidRPr="00DA3C62" w:rsidRDefault="00567669" w:rsidP="00AA495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Bağış Kabul İlkeleri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5 –</w:t>
      </w:r>
      <w:r w:rsidRPr="00DA3C62">
        <w:rPr>
          <w:rFonts w:ascii="Times New Roman" w:hAnsi="Times New Roman"/>
          <w:sz w:val="24"/>
        </w:rPr>
        <w:t xml:space="preserve"> (1) Bağışlanan kaynakların kabulünde şu kriterler esas alınır: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) </w:t>
      </w:r>
      <w:r w:rsidRPr="00DA3C62">
        <w:rPr>
          <w:rFonts w:ascii="Times New Roman" w:hAnsi="Times New Roman"/>
          <w:sz w:val="24"/>
        </w:rPr>
        <w:t>Güncel, akademik, bilimsel veya kültürel değere sahip olması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b)</w:t>
      </w:r>
      <w:r w:rsidRPr="00DA3C62">
        <w:rPr>
          <w:rFonts w:ascii="Times New Roman" w:hAnsi="Times New Roman"/>
          <w:sz w:val="24"/>
        </w:rPr>
        <w:t xml:space="preserve"> Fiziksel olarak sağlam ve kullanıma uygun durumda bulunması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)</w:t>
      </w:r>
      <w:r w:rsidRPr="00DA3C62">
        <w:rPr>
          <w:rFonts w:ascii="Times New Roman" w:hAnsi="Times New Roman"/>
          <w:sz w:val="24"/>
        </w:rPr>
        <w:t xml:space="preserve"> Kütüphane koleksiyon geliştirme politikasına uygun olması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(2) Aşağıdaki türde yayınlar kabul edilmez: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)</w:t>
      </w:r>
      <w:r w:rsidRPr="00DA3C62">
        <w:rPr>
          <w:rFonts w:ascii="Times New Roman" w:hAnsi="Times New Roman"/>
          <w:sz w:val="24"/>
        </w:rPr>
        <w:t xml:space="preserve"> Kamu düzenine, genel ahlaka ve toplum değerlerine aykırı içerikler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b)</w:t>
      </w:r>
      <w:r w:rsidRPr="00DA3C62">
        <w:rPr>
          <w:rFonts w:ascii="Times New Roman" w:hAnsi="Times New Roman"/>
          <w:sz w:val="24"/>
        </w:rPr>
        <w:t xml:space="preserve"> Telif haklarını ihlal eden veya korsan yayınlar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)</w:t>
      </w:r>
      <w:r w:rsidRPr="00DA3C62">
        <w:rPr>
          <w:rFonts w:ascii="Times New Roman" w:hAnsi="Times New Roman"/>
          <w:sz w:val="24"/>
        </w:rPr>
        <w:t xml:space="preserve"> Yıpranmış, eksik, kötü fiziki durumda olan yayınlar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ç)</w:t>
      </w:r>
      <w:r w:rsidRPr="00DA3C62">
        <w:rPr>
          <w:rFonts w:ascii="Times New Roman" w:hAnsi="Times New Roman"/>
          <w:sz w:val="24"/>
        </w:rPr>
        <w:t xml:space="preserve"> Koleksiyonda fazlasıyla mevcut olan (mükerrer) eserler,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)</w:t>
      </w:r>
      <w:r w:rsidRPr="00DA3C62">
        <w:rPr>
          <w:rFonts w:ascii="Times New Roman" w:hAnsi="Times New Roman"/>
          <w:sz w:val="24"/>
        </w:rPr>
        <w:t xml:space="preserve"> Ders notları, fotokopi kitaplar, reklam veya tanıtım amaçlı basımla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lastRenderedPageBreak/>
        <w:t>Mülkiyet ve Kullanım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6 –</w:t>
      </w:r>
      <w:r w:rsidRPr="00DA3C62">
        <w:rPr>
          <w:rFonts w:ascii="Times New Roman" w:hAnsi="Times New Roman"/>
          <w:sz w:val="24"/>
        </w:rPr>
        <w:t xml:space="preserve"> (1) Bağışlanan materyallerin mülkiyeti Batman Üniversitesi’ne geçe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(2) Bağışçı, eserler üzerinde herhangi bir geri alma veya ayırma hakkına sahip değildi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(3) Kütüphane yönetimi, bağışlanan eserleri koleksiyona alma, ayıklama veya başka kurumlara yönlendirme konusunda yetkilidi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Ayıklama ve Yönlendirme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7 –</w:t>
      </w:r>
      <w:r w:rsidRPr="00DA3C62">
        <w:rPr>
          <w:rFonts w:ascii="Times New Roman" w:hAnsi="Times New Roman"/>
          <w:sz w:val="24"/>
        </w:rPr>
        <w:t xml:space="preserve"> (1) Koleksiyon politikasına uygun olmayan eserler, ihtiyaç duyan diğer üniversite veya okul kütüphanelerine yönlendirilebili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(2) Kullanıma uygun olmayan eserler mevzuata uygun şekilde elden çıkarılı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Teşekkür ve Bildirim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8 –</w:t>
      </w:r>
      <w:r w:rsidRPr="00DA3C62">
        <w:rPr>
          <w:rFonts w:ascii="Times New Roman" w:hAnsi="Times New Roman"/>
          <w:sz w:val="24"/>
        </w:rPr>
        <w:t xml:space="preserve"> (1) Bağış yapan kişi veya kurumların katkıları kütüphane tarafından kayıt altına alını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(2) 100 ve üzeri kaynak bağışlarında, bağışçıya EBYS üzerinden Rektör imzasıyla teşekkür yazısı gönderili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sz w:val="24"/>
        </w:rPr>
        <w:t>(3) Nitelikli koleksiyon veya yüksek hacimli bağışlarda, teşekkür yazısına ek olarak bağışçıya ayrıca Teşekkür Belgesi verilir.</w:t>
      </w:r>
    </w:p>
    <w:p w:rsidR="00567669" w:rsidRPr="00DA3C62" w:rsidRDefault="00567669" w:rsidP="00AA495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ÜÇÜNCÜ BÖLÜM</w:t>
      </w:r>
    </w:p>
    <w:p w:rsidR="00567669" w:rsidRPr="00DA3C62" w:rsidRDefault="00567669" w:rsidP="00AA495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Çeşitli ve Son Hükümler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Yürürlük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9 –</w:t>
      </w:r>
      <w:r w:rsidRPr="00DA3C62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A3C62">
        <w:rPr>
          <w:rFonts w:ascii="Times New Roman" w:hAnsi="Times New Roman"/>
          <w:b/>
          <w:sz w:val="24"/>
        </w:rPr>
        <w:t>Yürütme</w:t>
      </w:r>
    </w:p>
    <w:p w:rsidR="00567669" w:rsidRPr="00DA3C62" w:rsidRDefault="00567669" w:rsidP="00AA495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A3C62">
        <w:rPr>
          <w:rFonts w:ascii="Times New Roman" w:hAnsi="Times New Roman"/>
          <w:b/>
          <w:sz w:val="24"/>
        </w:rPr>
        <w:t>MADDE 10 –</w:t>
      </w:r>
      <w:r w:rsidRPr="00DA3C62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126BF5" w:rsidRPr="00567669" w:rsidRDefault="00126BF5" w:rsidP="00AA4956">
      <w:pPr>
        <w:spacing w:before="120" w:after="120" w:line="240" w:lineRule="auto"/>
      </w:pPr>
    </w:p>
    <w:sectPr w:rsidR="00126BF5" w:rsidRPr="00567669" w:rsidSect="002F7323">
      <w:headerReference w:type="default" r:id="rId7"/>
      <w:footerReference w:type="default" r:id="rId8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071" w:rsidRDefault="00957071" w:rsidP="004B3CFE">
      <w:pPr>
        <w:spacing w:after="0" w:line="240" w:lineRule="auto"/>
      </w:pPr>
      <w:r>
        <w:separator/>
      </w:r>
    </w:p>
  </w:endnote>
  <w:endnote w:type="continuationSeparator" w:id="0">
    <w:p w:rsidR="00957071" w:rsidRDefault="00957071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071" w:rsidRDefault="00957071" w:rsidP="004B3CFE">
      <w:pPr>
        <w:spacing w:after="0" w:line="240" w:lineRule="auto"/>
      </w:pPr>
      <w:r>
        <w:separator/>
      </w:r>
    </w:p>
  </w:footnote>
  <w:footnote w:type="continuationSeparator" w:id="0">
    <w:p w:rsidR="00957071" w:rsidRDefault="00957071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567669" w:rsidRDefault="00567669" w:rsidP="00567669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A3C62">
            <w:rPr>
              <w:rFonts w:ascii="Times New Roman" w:hAnsi="Times New Roman"/>
              <w:b/>
              <w:sz w:val="24"/>
            </w:rPr>
            <w:t>Bağış ve Bağışların Değerlendirilmesi Politikası</w:t>
          </w: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AA4956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13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AA4956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AA4956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AA4956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73D3A"/>
    <w:rsid w:val="000A25FE"/>
    <w:rsid w:val="000B0BFE"/>
    <w:rsid w:val="000B53EF"/>
    <w:rsid w:val="000B7E85"/>
    <w:rsid w:val="000D0487"/>
    <w:rsid w:val="000D7152"/>
    <w:rsid w:val="000F1425"/>
    <w:rsid w:val="000F5F57"/>
    <w:rsid w:val="00110CB6"/>
    <w:rsid w:val="00113398"/>
    <w:rsid w:val="00115D9C"/>
    <w:rsid w:val="00126BF5"/>
    <w:rsid w:val="00160259"/>
    <w:rsid w:val="00162261"/>
    <w:rsid w:val="001721F8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67669"/>
    <w:rsid w:val="005759E4"/>
    <w:rsid w:val="005D5568"/>
    <w:rsid w:val="005E713B"/>
    <w:rsid w:val="0061711F"/>
    <w:rsid w:val="0062738C"/>
    <w:rsid w:val="00633910"/>
    <w:rsid w:val="00737C79"/>
    <w:rsid w:val="00755F9D"/>
    <w:rsid w:val="007A6908"/>
    <w:rsid w:val="00850BC9"/>
    <w:rsid w:val="008A0BFD"/>
    <w:rsid w:val="00910DE7"/>
    <w:rsid w:val="009216C9"/>
    <w:rsid w:val="00933CE4"/>
    <w:rsid w:val="00957071"/>
    <w:rsid w:val="009B10CD"/>
    <w:rsid w:val="009E0B3F"/>
    <w:rsid w:val="00A93ADF"/>
    <w:rsid w:val="00AA2250"/>
    <w:rsid w:val="00AA4956"/>
    <w:rsid w:val="00AF57D0"/>
    <w:rsid w:val="00B32AE6"/>
    <w:rsid w:val="00B472ED"/>
    <w:rsid w:val="00B51DEF"/>
    <w:rsid w:val="00B911F9"/>
    <w:rsid w:val="00B95D82"/>
    <w:rsid w:val="00BE6586"/>
    <w:rsid w:val="00C02AD8"/>
    <w:rsid w:val="00C45790"/>
    <w:rsid w:val="00C85D1F"/>
    <w:rsid w:val="00CB1E50"/>
    <w:rsid w:val="00CC3120"/>
    <w:rsid w:val="00D11287"/>
    <w:rsid w:val="00D2700C"/>
    <w:rsid w:val="00D30B5F"/>
    <w:rsid w:val="00D31373"/>
    <w:rsid w:val="00D92BFF"/>
    <w:rsid w:val="00DB59F9"/>
    <w:rsid w:val="00DB5E00"/>
    <w:rsid w:val="00DB70C6"/>
    <w:rsid w:val="00DE2273"/>
    <w:rsid w:val="00E10A72"/>
    <w:rsid w:val="00E74B65"/>
    <w:rsid w:val="00ED588E"/>
    <w:rsid w:val="00EF7255"/>
    <w:rsid w:val="00F35B70"/>
    <w:rsid w:val="00F90651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A8D7AA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10:11:00Z</dcterms:created>
  <dcterms:modified xsi:type="dcterms:W3CDTF">2025-12-05T10:11:00Z</dcterms:modified>
</cp:coreProperties>
</file>